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ulizzazione profumata di fico e sandalo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marron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ulizzazione profumata di fico e sandalo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Nebulizzazione profumata di fico e sandalo 3%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Nebulizzazione profumata di fico e sandalo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Nebulizzazione profumata di fico e sandalo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7/05/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B389081-8005-41E7-9D47-4936D90AF96F}"/>
</file>

<file path=customXml/itemProps3.xml><?xml version="1.0" encoding="utf-8"?>
<ds:datastoreItem xmlns:ds="http://schemas.openxmlformats.org/officeDocument/2006/customXml" ds:itemID="{29C03716-4C03-4E74-8E23-FDBB8E4FECA6}"/>
</file>

<file path=customXml/itemProps4.xml><?xml version="1.0" encoding="utf-8"?>
<ds:datastoreItem xmlns:ds="http://schemas.openxmlformats.org/officeDocument/2006/customXml" ds:itemID="{1EC1412A-E8F9-4CEF-A9D5-CBBA8541DD8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